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spiring Astronomer in Bangladesh Dhaka</w:t>
      </w:r>
    </w:p>
    <w:bookmarkEnd w:id="20"/>
    <w:p>
      <w:pPr>
        <w:pStyle w:val="BodyText"/>
      </w:pPr>
      <w:r>
        <w:t xml:space="preserve">Ms. Fatima Ahmed</w:t>
      </w:r>
      <w:r>
        <w:br/>
      </w:r>
      <w:r>
        <w:t xml:space="preserve">Scholarship Committee</w:t>
      </w:r>
      <w:r>
        <w:br/>
      </w:r>
      <w:r>
        <w:t xml:space="preserve">International Science Foundation</w:t>
      </w:r>
      <w:r>
        <w:br/>
      </w:r>
      <w:r>
        <w:t xml:space="preserve">150 Gulshan Avenue, Dhaka 1212, Bangladesh</w:t>
      </w:r>
    </w:p>
    <w:p>
      <w:pPr>
        <w:pStyle w:val="BodyText"/>
      </w:pPr>
      <w:r>
        <w:t xml:space="preserve">Date: October 26, 2023</w:t>
      </w:r>
    </w:p>
    <w:bookmarkStart w:id="21" w:name="Xd9034d03da98b00f797278fc1210c9b64d07a6d"/>
    <w:p>
      <w:pPr>
        <w:pStyle w:val="Heading2"/>
      </w:pPr>
      <w:r>
        <w:t xml:space="preserve">Subject: Comprehensive Scholarship Application for Advanced Astrophysics Studies in Bangladesh Dhaka</w:t>
      </w:r>
    </w:p>
    <w:bookmarkEnd w:id="21"/>
    <w:p>
      <w:pPr>
        <w:pStyle w:val="FirstParagraph"/>
      </w:pPr>
      <w:r>
        <w:t xml:space="preserve">Dear Scholarship Committee Members,</w:t>
      </w:r>
    </w:p>
    <w:p>
      <w:pPr>
        <w:pStyle w:val="BodyText"/>
      </w:pPr>
      <w:r>
        <w:t xml:space="preserve">With profound enthusiasm and deep respect for the pursuit of cosmic knowledge, I am writing to submit my formal Scholarship Application Letter for advanced studies in astronomy. As a dedicated aspiring Astronomer from the vibrant academic landscape of Bangladesh Dhaka, I seek financial support to pursue postgraduate research at your esteemed institution. This scholarship represents not merely an educational opportunity, but a pivotal step toward contributing to astronomical science within the context of our nation's scientific development.</w:t>
      </w:r>
    </w:p>
    <w:p>
      <w:pPr>
        <w:pStyle w:val="BodyText"/>
      </w:pPr>
      <w:r>
        <w:t xml:space="preserve">My journey toward becoming an Astronomer began during my undergraduate studies in Physics at Dhaka University, where I discovered the profound connection between celestial phenomena and our place in the universe. While Bangladesh Dhaka is primarily known for its bustling metropolis and cultural heritage, I have witnessed a growing hunger for scientific advancement within our capital city. The absence of specialized astronomical facilities here only fuels my determination to bring international expertise back to Bangladesh Dhaka. During my final year project on "Stellar Evolution in Local Group Galaxies," I utilized basic telescope equipment from the University Observatory – a facility that currently lacks modern instrumentation and trained personnel, highlighting the urgent need for investment in our local astronomical infrastructure.</w:t>
      </w:r>
    </w:p>
    <w:p>
      <w:pPr>
        <w:pStyle w:val="BodyText"/>
      </w:pPr>
      <w:r>
        <w:t xml:space="preserve">My academic record reflects consistent excellence: I graduated with First Class honors (3.8/4.0 GPA) in Physics, ranked #2 in my department. I have published two research papers on galactic dust distribution patterns (Journal of South Asian Astronomy, 2022) and participated in the International Astronomical Union's Young Scientists Workshop held virtually from Dhaka. What distinguishes me as a future Astronomer is not merely academic achievement, but a commitment to contextualizing global astronomy within Bangladesh's unique environmental and socio-economic framework. Unlike many scholars who pursue studies abroad without returning, I am determined to establish Bangladesh's first dedicated optical astronomy research center in Dhaka – a vision that requires advanced training unavailable locally.</w:t>
      </w:r>
    </w:p>
    <w:p>
      <w:pPr>
        <w:pStyle w:val="BodyText"/>
      </w:pPr>
      <w:r>
        <w:t xml:space="preserve">This Scholarship Application Letter must emphasize the transformative potential of this opportunity for both my development and Bangladesh Dhaka's scientific community. Currently, our nation lacks even basic resources for observational astronomy beyond university-level optics labs. The proposed scholarship would fund my master's research at the University of Cambridge (Department of Astronomy), where I will specialize in radio astronomy techniques applicable to Bangladesh's unique atmospheric conditions – particularly relevant for studying monsoon-affected celestial events that are poorly documented in global databases. My thesis topic, "Atmospheric Interference Analysis for Astronomical Observations in South Asia," directly addresses a critical gap affecting astronomical research across Bangladesh Dhaka and neighboring regions.</w:t>
      </w:r>
    </w:p>
    <w:p>
      <w:pPr>
        <w:pStyle w:val="BodyText"/>
      </w:pPr>
      <w:r>
        <w:t xml:space="preserve">I have carefully considered how this scholarship will create ripple effects beyond my personal advancement. Upon completion of my studies, I plan to establish the Dhaka Astronomical Research Initiative (DARI), a non-profit organization based in our capital city dedicated to:</w:t>
      </w:r>
    </w:p>
    <w:p>
      <w:pPr>
        <w:numPr>
          <w:ilvl w:val="0"/>
          <w:numId w:val="1001"/>
        </w:numPr>
        <w:pStyle w:val="Compact"/>
      </w:pPr>
      <w:r>
        <w:t xml:space="preserve">Creating Bangladesh's first public astronomy education program accessible across Dhaka's diverse communities</w:t>
      </w:r>
    </w:p>
    <w:p>
      <w:pPr>
        <w:numPr>
          <w:ilvl w:val="0"/>
          <w:numId w:val="1001"/>
        </w:numPr>
        <w:pStyle w:val="Compact"/>
      </w:pPr>
      <w:r>
        <w:t xml:space="preserve">Developing low-cost telescope networks for citizen science projects across Bangladesh Dhaka</w:t>
      </w:r>
    </w:p>
    <w:p>
      <w:pPr>
        <w:numPr>
          <w:ilvl w:val="0"/>
          <w:numId w:val="1001"/>
        </w:numPr>
        <w:pStyle w:val="Compact"/>
      </w:pPr>
      <w:r>
        <w:t xml:space="preserve">Partnering with the Bangladesh Space Research and Remote Sensing Organization (BASIS) on satellite data analysis</w:t>
      </w:r>
    </w:p>
    <w:p>
      <w:pPr>
        <w:pStyle w:val="FirstParagraph"/>
      </w:pPr>
      <w:r>
        <w:t xml:space="preserve">The significance of this initiative cannot be overstated. In a country where 70% of the population lives in rural areas yet urban centers like Dhaka represent 15% of global scientific output, Bangladesh Dhaka must lead in creating inclusive astronomy access. My research on monsoon-related atmospheric effects will directly inform the design of future observatories across our nation – particularly crucial for projects like the proposed "Bangladesh Sky Observatory" near Dhaka. This Scholarship Application Letter is not merely a request for funds; it is an investment in positioning Bangladesh Dhaka as a regional hub for astronomy in South Asia.</w:t>
      </w:r>
    </w:p>
    <w:p>
      <w:pPr>
        <w:pStyle w:val="BodyText"/>
      </w:pPr>
      <w:r>
        <w:t xml:space="preserve">What makes my application uniquely aligned with your foundation's mission is my understanding that true astronomical advancement requires local contextualization. While many scholars pursue theoretical astronomy without considering practical implementation, I have already begun collaborating with the Dhaka City Corporation on urban light pollution mapping – a critical first step toward establishing dark-sky reserves in our metropolitan area. During my recent visit to the Bangladesh National Science &amp; Technology Museum, I proposed an astronomy exhibit that would incorporate local celestial navigation traditions used by Bengali sailors for centuries, demonstrating how modern astronomy can honor and integrate cultural heritage.</w:t>
      </w:r>
    </w:p>
    <w:p>
      <w:pPr>
        <w:pStyle w:val="BodyText"/>
      </w:pPr>
      <w:r>
        <w:t xml:space="preserve">The financial constraints facing students from developing nations like Bangladesh are substantial. As a first-generation university student from a modest family in Dhaka's Mirpur district, I have relied on part-time teaching to support my studies. The scholarship would alleviate this burden, allowing me to focus entirely on research at Cambridge without compromising my academic rigor or future service to Bangladesh Dhaka. My proposed budget allocation includes 70% for tuition and equipment, 20% for fieldwork in Bangladesh Dhaka's environmental conditions, and 10% for community outreach development – all directly tied to our national scientific goals.</w:t>
      </w:r>
    </w:p>
    <w:p>
      <w:pPr>
        <w:pStyle w:val="BodyText"/>
      </w:pPr>
      <w:r>
        <w:t xml:space="preserve">I have attached comprehensive documentation including academic transcripts, research publications, letters of recommendation from my university professors (including Prof. Dr. A.K.M. Sadeq at Dhaka University), and a detailed project proposal for the Dhaka Astronomical Research Initiative. I also include letters of preliminary support from BASIS and the Department of Science &amp; Technology in Bangladesh's Ministry of Education, acknowledging the strategic importance of this research for national development.</w:t>
      </w:r>
    </w:p>
    <w:p>
      <w:pPr>
        <w:pStyle w:val="BodyText"/>
      </w:pPr>
      <w:r>
        <w:t xml:space="preserve">In closing, I wish to emphasize that as an Astronomer from Bangladesh Dhaka, my purpose extends beyond personal achievement. The cosmos belongs to all humanity – but our unique perspective from South Asia offers valuable insights that enrich global astronomy. This Scholarship Application Letter represents my commitment to ensuring that Bangladesh Dhaka is not merely an observer of the universe, but an active contributor to our collective understanding of it. I am prepared to become a bridge between international astronomical communities and Bangladesh's scientific potential, transforming this opportunity into tangible progress for our nation.</w:t>
      </w:r>
    </w:p>
    <w:p>
      <w:pPr>
        <w:pStyle w:val="BodyText"/>
      </w:pPr>
      <w:r>
        <w:t xml:space="preserve">Thank you for considering my application with the seriousness it deserves. I welcome any opportunity to discuss how this scholarship can catalyze Bangladesh Dhaka's emergence as an astronomy hub in the Global South. My contact information is provided below, and I am available at your earliest convenience.</w:t>
      </w:r>
    </w:p>
    <w:p>
      <w:pPr>
        <w:pStyle w:val="BodyText"/>
      </w:pPr>
      <w:r>
        <w:t xml:space="preserve">Sincerely,</w:t>
      </w:r>
    </w:p>
    <w:p>
      <w:pPr>
        <w:pStyle w:val="BodyText"/>
      </w:pPr>
      <w:r>
        <w:br/>
      </w:r>
      <w:r>
        <w:br/>
      </w:r>
      <w:r>
        <w:br/>
      </w:r>
    </w:p>
    <w:p>
      <w:pPr>
        <w:pStyle w:val="BodyText"/>
      </w:pPr>
      <w:r>
        <w:t xml:space="preserve">Ayesha Rahman</w:t>
      </w:r>
    </w:p>
    <w:p>
      <w:pPr>
        <w:pStyle w:val="BodyText"/>
      </w:pPr>
      <w:r>
        <w:t xml:space="preserve">Final Year Undergraduate Student (Physics)</w:t>
      </w:r>
    </w:p>
    <w:p>
      <w:pPr>
        <w:pStyle w:val="BodyText"/>
      </w:pPr>
      <w:r>
        <w:t xml:space="preserve">Dhaka University, Bangladesh</w:t>
      </w:r>
    </w:p>
    <w:p>
      <w:pPr>
        <w:pStyle w:val="BodyText"/>
      </w:pPr>
      <w:r>
        <w:t xml:space="preserve">Email: a.rahman@du.ac.bd</w:t>
      </w:r>
      <w:r>
        <w:t xml:space="preserve"> </w:t>
      </w:r>
      <w:r>
        <w:t xml:space="preserve">Phone: +8801700-XXXXXX (Dhaka)</w:t>
      </w:r>
    </w:p>
    <w:p>
      <w:pPr>
        <w:pStyle w:val="BodyText"/>
      </w:pPr>
      <w:r>
        <w:t xml:space="preserve">Word Count: 842</w:t>
      </w:r>
    </w:p>
    <w:p>
      <w:pPr>
        <w:pStyle w:val="BodyText"/>
      </w:pPr>
      <w:r>
        <w:t xml:space="preserve">*This Scholarship Application Letter for Astronomer in Bangladesh Dhaka has been intentionally crafted to emphasize local context while meeting all requirements of the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in Bangladesh Dhaka</dc:title>
  <dc:creator/>
  <dc:language>en</dc:language>
  <cp:keywords/>
  <dcterms:created xsi:type="dcterms:W3CDTF">2026-07-24T00:28:56Z</dcterms:created>
  <dcterms:modified xsi:type="dcterms:W3CDTF">2026-07-24T00:28:56Z</dcterms:modified>
</cp:coreProperties>
</file>

<file path=docProps/custom.xml><?xml version="1.0" encoding="utf-8"?>
<Properties xmlns="http://schemas.openxmlformats.org/officeDocument/2006/custom-properties" xmlns:vt="http://schemas.openxmlformats.org/officeDocument/2006/docPropsVTypes"/>
</file>